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074E6" w14:textId="354B30D1" w:rsidR="005B2BA1" w:rsidRPr="000A79C3" w:rsidRDefault="005B2BA1" w:rsidP="005B2BA1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ICP C++ Individual Project Reflection – Sena A. Vuvor</w:t>
      </w:r>
    </w:p>
    <w:p w14:paraId="752164D5" w14:textId="77777777" w:rsidR="005B2BA1" w:rsidRPr="00CF7725" w:rsidRDefault="005B2BA1" w:rsidP="005B2BA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roach</w:t>
      </w:r>
    </w:p>
    <w:p w14:paraId="65AE596F" w14:textId="4E6A1441" w:rsidR="006866AC" w:rsidRDefault="006866AC" w:rsidP="006866AC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initial approach to working on this project was doing a code translation of my java code which uses a breadth-first search method to generate solutions to the problem. However, there were major challenges with that, so I decided to </w:t>
      </w:r>
      <w:r w:rsidR="007F079B">
        <w:rPr>
          <w:rFonts w:ascii="Times New Roman" w:hAnsi="Times New Roman" w:cs="Times New Roman"/>
          <w:sz w:val="24"/>
          <w:szCs w:val="24"/>
        </w:rPr>
        <w:t xml:space="preserve">pair up </w:t>
      </w:r>
      <w:r>
        <w:rPr>
          <w:rFonts w:ascii="Times New Roman" w:hAnsi="Times New Roman" w:cs="Times New Roman"/>
          <w:sz w:val="24"/>
          <w:szCs w:val="24"/>
        </w:rPr>
        <w:t xml:space="preserve">with </w:t>
      </w:r>
      <w:r w:rsidR="007F079B">
        <w:rPr>
          <w:rFonts w:ascii="Times New Roman" w:hAnsi="Times New Roman" w:cs="Times New Roman"/>
          <w:sz w:val="24"/>
          <w:szCs w:val="24"/>
        </w:rPr>
        <w:t xml:space="preserve">a friend, </w:t>
      </w:r>
      <w:proofErr w:type="spellStart"/>
      <w:r>
        <w:rPr>
          <w:rFonts w:ascii="Times New Roman" w:hAnsi="Times New Roman" w:cs="Times New Roman"/>
          <w:sz w:val="24"/>
          <w:szCs w:val="24"/>
        </w:rPr>
        <w:t>Wepea</w:t>
      </w:r>
      <w:proofErr w:type="spellEnd"/>
      <w:r w:rsidR="007F079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o find a more reliable approach.</w:t>
      </w:r>
    </w:p>
    <w:p w14:paraId="1D2631F2" w14:textId="257E126B" w:rsidR="005B2BA1" w:rsidRDefault="005B2BA1" w:rsidP="006866AC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olve the challenge, we first create</w:t>
      </w:r>
      <w:r w:rsidR="006866AC">
        <w:rPr>
          <w:rFonts w:ascii="Times New Roman" w:hAnsi="Times New Roman" w:cs="Times New Roman"/>
          <w:sz w:val="24"/>
          <w:szCs w:val="24"/>
        </w:rPr>
        <w:t xml:space="preserve">d unordered maps in which we read and stored the content of the </w:t>
      </w:r>
      <w:r w:rsidR="00322226">
        <w:rPr>
          <w:rFonts w:ascii="Times New Roman" w:hAnsi="Times New Roman" w:cs="Times New Roman"/>
          <w:sz w:val="24"/>
          <w:szCs w:val="24"/>
        </w:rPr>
        <w:t>two</w:t>
      </w:r>
      <w:r w:rsidR="006866AC">
        <w:rPr>
          <w:rFonts w:ascii="Times New Roman" w:hAnsi="Times New Roman" w:cs="Times New Roman"/>
          <w:sz w:val="24"/>
          <w:szCs w:val="24"/>
        </w:rPr>
        <w:t xml:space="preserve"> csv files</w:t>
      </w:r>
      <w:r w:rsidR="00322226">
        <w:rPr>
          <w:rFonts w:ascii="Times New Roman" w:hAnsi="Times New Roman" w:cs="Times New Roman"/>
          <w:sz w:val="24"/>
          <w:szCs w:val="24"/>
        </w:rPr>
        <w:t xml:space="preserve"> we needed: airports.csv and routes.csv</w:t>
      </w:r>
      <w:r w:rsidR="006866AC">
        <w:rPr>
          <w:rFonts w:ascii="Times New Roman" w:hAnsi="Times New Roman" w:cs="Times New Roman"/>
          <w:sz w:val="24"/>
          <w:szCs w:val="24"/>
        </w:rPr>
        <w:t xml:space="preserve">. </w:t>
      </w:r>
      <w:r w:rsidR="003C65FB">
        <w:rPr>
          <w:rFonts w:ascii="Times New Roman" w:hAnsi="Times New Roman" w:cs="Times New Roman"/>
          <w:sz w:val="24"/>
          <w:szCs w:val="24"/>
        </w:rPr>
        <w:t xml:space="preserve">We created classes for each of the files and created objects for each class, which was stored in the map. The attributes/instance variables of the objects were the values corresponding to the columns read from the csv files. </w:t>
      </w:r>
      <w:r w:rsidR="00113D36">
        <w:rPr>
          <w:rFonts w:ascii="Times New Roman" w:hAnsi="Times New Roman" w:cs="Times New Roman"/>
          <w:sz w:val="24"/>
          <w:szCs w:val="24"/>
        </w:rPr>
        <w:t xml:space="preserve">This </w:t>
      </w:r>
      <w:r w:rsidR="009C3A0F">
        <w:rPr>
          <w:rFonts w:ascii="Times New Roman" w:hAnsi="Times New Roman" w:cs="Times New Roman"/>
          <w:sz w:val="24"/>
          <w:szCs w:val="24"/>
        </w:rPr>
        <w:t xml:space="preserve">part was the early part and work was equally split between us, with </w:t>
      </w:r>
      <w:proofErr w:type="spellStart"/>
      <w:r w:rsidR="009C3A0F">
        <w:rPr>
          <w:rFonts w:ascii="Times New Roman" w:hAnsi="Times New Roman" w:cs="Times New Roman"/>
          <w:sz w:val="24"/>
          <w:szCs w:val="24"/>
        </w:rPr>
        <w:t>Wepea</w:t>
      </w:r>
      <w:proofErr w:type="spellEnd"/>
      <w:r w:rsidR="009C3A0F">
        <w:rPr>
          <w:rFonts w:ascii="Times New Roman" w:hAnsi="Times New Roman" w:cs="Times New Roman"/>
          <w:sz w:val="24"/>
          <w:szCs w:val="24"/>
        </w:rPr>
        <w:t xml:space="preserve"> handling routes and myself handling airports.</w:t>
      </w:r>
    </w:p>
    <w:p w14:paraId="5D56E069" w14:textId="79EC676A" w:rsidR="005B2BA1" w:rsidRDefault="005B2BA1" w:rsidP="003C65F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C65FB">
        <w:rPr>
          <w:rFonts w:ascii="Times New Roman" w:hAnsi="Times New Roman" w:cs="Times New Roman"/>
          <w:sz w:val="24"/>
          <w:szCs w:val="24"/>
        </w:rPr>
        <w:t xml:space="preserve">search </w:t>
      </w:r>
      <w:r>
        <w:rPr>
          <w:rFonts w:ascii="Times New Roman" w:hAnsi="Times New Roman" w:cs="Times New Roman"/>
          <w:sz w:val="24"/>
          <w:szCs w:val="24"/>
        </w:rPr>
        <w:t xml:space="preserve">algorithm </w:t>
      </w:r>
      <w:r w:rsidR="008C4972">
        <w:rPr>
          <w:rFonts w:ascii="Times New Roman" w:hAnsi="Times New Roman" w:cs="Times New Roman"/>
          <w:sz w:val="24"/>
          <w:szCs w:val="24"/>
        </w:rPr>
        <w:t xml:space="preserve">in our approach </w:t>
      </w:r>
      <w:r>
        <w:rPr>
          <w:rFonts w:ascii="Times New Roman" w:hAnsi="Times New Roman" w:cs="Times New Roman"/>
          <w:sz w:val="24"/>
          <w:szCs w:val="24"/>
        </w:rPr>
        <w:t xml:space="preserve">uses a C++ implementation of </w:t>
      </w:r>
      <w:r w:rsidR="003C65FB">
        <w:rPr>
          <w:rFonts w:ascii="Times New Roman" w:hAnsi="Times New Roman" w:cs="Times New Roman"/>
          <w:sz w:val="24"/>
          <w:szCs w:val="24"/>
        </w:rPr>
        <w:t xml:space="preserve">breadth-first search to find a solution path with routes connecting one airport in a city, country pair to another airport. </w:t>
      </w:r>
      <w:r w:rsidR="00113D36">
        <w:rPr>
          <w:rFonts w:ascii="Times New Roman" w:hAnsi="Times New Roman" w:cs="Times New Roman"/>
          <w:sz w:val="24"/>
          <w:szCs w:val="24"/>
        </w:rPr>
        <w:t xml:space="preserve">For every solution path generated. </w:t>
      </w:r>
      <w:r w:rsidR="00AE1BBB">
        <w:rPr>
          <w:rFonts w:ascii="Times New Roman" w:hAnsi="Times New Roman" w:cs="Times New Roman"/>
          <w:sz w:val="24"/>
          <w:szCs w:val="24"/>
        </w:rPr>
        <w:t xml:space="preserve">Most of this aspect of the project was done in the main class which both </w:t>
      </w:r>
      <w:proofErr w:type="spellStart"/>
      <w:r w:rsidR="00AE1BBB">
        <w:rPr>
          <w:rFonts w:ascii="Times New Roman" w:hAnsi="Times New Roman" w:cs="Times New Roman"/>
          <w:sz w:val="24"/>
          <w:szCs w:val="24"/>
        </w:rPr>
        <w:t>Wepea</w:t>
      </w:r>
      <w:proofErr w:type="spellEnd"/>
      <w:r w:rsidR="00AE1BBB">
        <w:rPr>
          <w:rFonts w:ascii="Times New Roman" w:hAnsi="Times New Roman" w:cs="Times New Roman"/>
          <w:sz w:val="24"/>
          <w:szCs w:val="24"/>
        </w:rPr>
        <w:t xml:space="preserve"> and I contributed </w:t>
      </w:r>
      <w:r w:rsidR="000667AF">
        <w:rPr>
          <w:rFonts w:ascii="Times New Roman" w:hAnsi="Times New Roman" w:cs="Times New Roman"/>
          <w:sz w:val="24"/>
          <w:szCs w:val="24"/>
        </w:rPr>
        <w:t xml:space="preserve">methods for. </w:t>
      </w:r>
    </w:p>
    <w:p w14:paraId="68EC11A1" w14:textId="77777777" w:rsidR="005B2BA1" w:rsidRDefault="005B2BA1" w:rsidP="005B2BA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essons learned</w:t>
      </w:r>
    </w:p>
    <w:p w14:paraId="436D467F" w14:textId="03C6DB6F" w:rsidR="005B2BA1" w:rsidRDefault="005B2BA1" w:rsidP="005B2B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lesson this project taught me is that programming is a lot more about problem solving and brainstorming than writing code. Additionally, brainstorming ideas with friends is </w:t>
      </w:r>
      <w:proofErr w:type="gramStart"/>
      <w:r>
        <w:rPr>
          <w:rFonts w:ascii="Times New Roman" w:hAnsi="Times New Roman" w:cs="Times New Roman"/>
          <w:sz w:val="24"/>
          <w:szCs w:val="24"/>
        </w:rPr>
        <w:t>really helpfu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coming up with a good approach to solving problems.</w:t>
      </w:r>
    </w:p>
    <w:p w14:paraId="3A5C7FD6" w14:textId="7A38F48E" w:rsidR="005B2BA1" w:rsidRDefault="005B2BA1" w:rsidP="005B2B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language-specific lessons, I learned that C++ does not have most implementations of data structures and classes from Java that make work easy. For instance, C++ does not have an Objects class, </w:t>
      </w:r>
      <w:proofErr w:type="spellStart"/>
      <w:r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Que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mong others. We had to find alternatives to </w:t>
      </w:r>
      <w:r w:rsidR="000667AF">
        <w:rPr>
          <w:rFonts w:ascii="Times New Roman" w:hAnsi="Times New Roman" w:cs="Times New Roman"/>
          <w:sz w:val="24"/>
          <w:szCs w:val="24"/>
        </w:rPr>
        <w:t xml:space="preserve">these data structures and that took a lot of time, effort, and testing. However, ultimately, it was </w:t>
      </w:r>
      <w:proofErr w:type="spellStart"/>
      <w:r w:rsidR="000667AF">
        <w:rPr>
          <w:rFonts w:ascii="Times New Roman" w:hAnsi="Times New Roman" w:cs="Times New Roman"/>
          <w:sz w:val="24"/>
          <w:szCs w:val="24"/>
        </w:rPr>
        <w:t>reqarding</w:t>
      </w:r>
      <w:proofErr w:type="spellEnd"/>
      <w:r w:rsidR="000667AF">
        <w:rPr>
          <w:rFonts w:ascii="Times New Roman" w:hAnsi="Times New Roman" w:cs="Times New Roman"/>
          <w:sz w:val="24"/>
          <w:szCs w:val="24"/>
        </w:rPr>
        <w:t>.</w:t>
      </w:r>
    </w:p>
    <w:p w14:paraId="52365D63" w14:textId="77777777" w:rsidR="005B2BA1" w:rsidRDefault="005B2BA1" w:rsidP="005B2BA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AA98459" w14:textId="77777777" w:rsidR="005B2BA1" w:rsidRDefault="005B2BA1" w:rsidP="005B2B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eadth-first search algorithm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yok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rsah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ro to AI class</w:t>
      </w:r>
    </w:p>
    <w:p w14:paraId="51222FC7" w14:textId="77777777" w:rsidR="005B2BA1" w:rsidRPr="00CF7725" w:rsidRDefault="005B2BA1" w:rsidP="005B2BA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3D88B05" w14:textId="77777777" w:rsidR="005B2BA1" w:rsidRDefault="005B2BA1"/>
    <w:sectPr w:rsidR="005B2B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jE0NTU1Nzc2NzBS0lEKTi0uzszPAykwrAUADKTflywAAAA="/>
  </w:docVars>
  <w:rsids>
    <w:rsidRoot w:val="005B2BA1"/>
    <w:rsid w:val="000667AF"/>
    <w:rsid w:val="00113D36"/>
    <w:rsid w:val="00211FB0"/>
    <w:rsid w:val="00322226"/>
    <w:rsid w:val="003C65FB"/>
    <w:rsid w:val="005B2BA1"/>
    <w:rsid w:val="006866AC"/>
    <w:rsid w:val="007F079B"/>
    <w:rsid w:val="008C4972"/>
    <w:rsid w:val="009023C0"/>
    <w:rsid w:val="009C3A0F"/>
    <w:rsid w:val="00AE1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5B9C1"/>
  <w15:chartTrackingRefBased/>
  <w15:docId w15:val="{AE141380-66DB-4F03-825F-66F276828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B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a Afi Vuvor</dc:creator>
  <cp:keywords/>
  <dc:description/>
  <cp:lastModifiedBy>Sena Afi Vuvor</cp:lastModifiedBy>
  <cp:revision>10</cp:revision>
  <dcterms:created xsi:type="dcterms:W3CDTF">2022-11-29T22:22:00Z</dcterms:created>
  <dcterms:modified xsi:type="dcterms:W3CDTF">2022-12-05T22:03:00Z</dcterms:modified>
</cp:coreProperties>
</file>